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FC908" w14:textId="77777777" w:rsidR="00DF350E" w:rsidRPr="00DF350E" w:rsidRDefault="00DF350E" w:rsidP="00DF350E">
      <w:pPr>
        <w:pStyle w:val="Standard"/>
        <w:jc w:val="center"/>
        <w:rPr>
          <w:rFonts w:ascii="Times New Roman" w:hAnsi="Times New Roman"/>
          <w:sz w:val="28"/>
          <w:szCs w:val="26"/>
        </w:rPr>
      </w:pPr>
      <w:r w:rsidRPr="00DF350E">
        <w:rPr>
          <w:rFonts w:ascii="Times New Roman" w:hAnsi="Times New Roman" w:cs="Times New Roman"/>
          <w:b/>
          <w:sz w:val="28"/>
          <w:szCs w:val="28"/>
          <w:u w:val="single"/>
        </w:rPr>
        <w:t>COA LAB</w:t>
      </w:r>
    </w:p>
    <w:p w14:paraId="7965F012" w14:textId="77777777" w:rsidR="00C048A5" w:rsidRPr="001B3838" w:rsidRDefault="00000000" w:rsidP="001B383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1B383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Experiment – 2</w:t>
      </w:r>
    </w:p>
    <w:p w14:paraId="56B7E42A" w14:textId="77777777" w:rsidR="00C048A5" w:rsidRPr="001B3838" w:rsidRDefault="00C048A5" w:rsidP="001B383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67B90263" w14:textId="189FD9BE" w:rsidR="00C048A5" w:rsidRPr="001B3838" w:rsidRDefault="00000000" w:rsidP="001B383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roblem Statement: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Write an assembly language program to compute </w:t>
      </w:r>
      <w:r w:rsidR="001B383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>average of two numbers.</w:t>
      </w:r>
    </w:p>
    <w:p w14:paraId="3F9D75B8" w14:textId="77777777" w:rsidR="00C048A5" w:rsidRPr="001B3838" w:rsidRDefault="00C048A5" w:rsidP="001B383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6B9E0F3" w14:textId="77777777" w:rsidR="00C048A5" w:rsidRPr="001B3838" w:rsidRDefault="00000000" w:rsidP="001B3838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lgorithm:</w:t>
      </w:r>
    </w:p>
    <w:p w14:paraId="73F77A3B" w14:textId="77777777" w:rsidR="00C048A5" w:rsidRPr="001B3838" w:rsidRDefault="00C048A5" w:rsidP="001B383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78190CDC" w14:textId="5E616EEE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1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: Define the Base Register Address value during the </w:t>
      </w:r>
      <w:r w:rsidR="001B3838">
        <w:rPr>
          <w:rFonts w:ascii="Times New Roman" w:eastAsia="Times New Roman" w:hAnsi="Times New Roman" w:cs="Times New Roman"/>
          <w:sz w:val="24"/>
          <w:szCs w:val="24"/>
        </w:rPr>
        <w:t>program creation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40F559F" w14:textId="6D7EB3BF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2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: Move the first operand in the </w:t>
      </w:r>
      <w:r w:rsidR="001B3838" w:rsidRPr="001B3838">
        <w:rPr>
          <w:rFonts w:ascii="Times New Roman" w:eastAsia="Times New Roman" w:hAnsi="Times New Roman" w:cs="Times New Roman"/>
          <w:sz w:val="24"/>
          <w:szCs w:val="24"/>
        </w:rPr>
        <w:t>General-Purpose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Register R1.</w:t>
      </w:r>
    </w:p>
    <w:p w14:paraId="0B549ECA" w14:textId="3319A7A9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3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: Move the second operand in the </w:t>
      </w:r>
      <w:r w:rsidR="001B3838" w:rsidRPr="001B3838">
        <w:rPr>
          <w:rFonts w:ascii="Times New Roman" w:eastAsia="Times New Roman" w:hAnsi="Times New Roman" w:cs="Times New Roman"/>
          <w:sz w:val="24"/>
          <w:szCs w:val="24"/>
        </w:rPr>
        <w:t>General-Purpose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Register R2.</w:t>
      </w:r>
    </w:p>
    <w:p w14:paraId="485C5FC2" w14:textId="2A6D10ED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4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: Perform </w:t>
      </w:r>
      <w:r w:rsidR="001B383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>addition operation with the values in the registers.</w:t>
      </w:r>
    </w:p>
    <w:p w14:paraId="1AD26E0B" w14:textId="567A9B33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5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B3838">
        <w:rPr>
          <w:rFonts w:ascii="Times New Roman" w:eastAsia="Times New Roman" w:hAnsi="Times New Roman" w:cs="Times New Roman"/>
          <w:sz w:val="24"/>
          <w:szCs w:val="24"/>
        </w:rPr>
        <w:t>Result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will be stored in the destination register.</w:t>
      </w:r>
    </w:p>
    <w:p w14:paraId="15D46A4D" w14:textId="50050659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6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>: Divide the destination register value by 2</w:t>
      </w:r>
      <w:r w:rsidR="001B3838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3838">
        <w:rPr>
          <w:rFonts w:ascii="Times New Roman" w:eastAsia="Times New Roman" w:hAnsi="Times New Roman" w:cs="Times New Roman"/>
          <w:sz w:val="24"/>
          <w:szCs w:val="24"/>
        </w:rPr>
        <w:t xml:space="preserve">and the 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>result will be stored in the destination register.</w:t>
      </w:r>
    </w:p>
    <w:p w14:paraId="10FEB855" w14:textId="1C1FA7C6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7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: Store the resultant value in </w:t>
      </w:r>
      <w:r w:rsidR="001B3838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>data memory location.</w:t>
      </w:r>
    </w:p>
    <w:p w14:paraId="16F25CBD" w14:textId="77777777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ep 8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>: Terminate the program.</w:t>
      </w:r>
    </w:p>
    <w:p w14:paraId="6ADC798D" w14:textId="77777777" w:rsidR="00C048A5" w:rsidRPr="001B3838" w:rsidRDefault="00C048A5" w:rsidP="001B383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27300D96" w14:textId="77777777" w:rsidR="00C048A5" w:rsidRPr="001B3838" w:rsidRDefault="00000000" w:rsidP="001B3838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ssembly Language code:</w:t>
      </w:r>
    </w:p>
    <w:p w14:paraId="7985F49A" w14:textId="77777777" w:rsidR="00C048A5" w:rsidRPr="001B3838" w:rsidRDefault="00C048A5" w:rsidP="001B383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2305B23B" w14:textId="39A535E3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MOV #6, R01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3769"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;</w:t>
      </w:r>
      <w:r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Store value of 6 in register R01</w:t>
      </w:r>
    </w:p>
    <w:p w14:paraId="2C9345B2" w14:textId="77777777" w:rsidR="00C048A5" w:rsidRPr="001B3838" w:rsidRDefault="00C048A5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8E58359" w14:textId="06C6EEFE" w:rsidR="00C048A5" w:rsidRPr="006F0EB2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MOV #4, R02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3769"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;</w:t>
      </w:r>
      <w:r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Store value of 4 in register R02</w:t>
      </w:r>
    </w:p>
    <w:p w14:paraId="07ECC454" w14:textId="77777777" w:rsidR="00C048A5" w:rsidRPr="001B3838" w:rsidRDefault="00C048A5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1347993" w14:textId="46196B88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ADD R01, R02</w:t>
      </w:r>
      <w:r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B03769"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;</w:t>
      </w:r>
      <w:r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Add the register R01 and R02 values and store the resultant value in register R02</w:t>
      </w:r>
    </w:p>
    <w:p w14:paraId="7528B293" w14:textId="77777777" w:rsidR="00C048A5" w:rsidRPr="001B3838" w:rsidRDefault="00C048A5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55797C1" w14:textId="13502201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DIV #2, RO2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3769"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;</w:t>
      </w:r>
      <w:r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Divide register RO2 by value 2 and store the resultant value in register R02 </w:t>
      </w:r>
    </w:p>
    <w:p w14:paraId="7C65A5BF" w14:textId="77777777" w:rsidR="00C048A5" w:rsidRPr="001B3838" w:rsidRDefault="00C048A5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2947A09" w14:textId="3D9B67EA" w:rsidR="00C048A5" w:rsidRPr="001B3838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>STB R01, 00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3769"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;</w:t>
      </w:r>
      <w:r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Store the resultant value of R01 in memory location 00</w:t>
      </w:r>
    </w:p>
    <w:p w14:paraId="751A899A" w14:textId="77777777" w:rsidR="00C048A5" w:rsidRPr="001B3838" w:rsidRDefault="00C048A5" w:rsidP="001B3838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61DCD16" w14:textId="090BF162" w:rsidR="00C048A5" w:rsidRPr="006F0EB2" w:rsidRDefault="00000000" w:rsidP="001B3838">
      <w:pPr>
        <w:spacing w:after="0"/>
        <w:ind w:left="720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sz w:val="24"/>
          <w:szCs w:val="24"/>
        </w:rPr>
        <w:t>HLT</w:t>
      </w:r>
      <w:r w:rsidRPr="001B38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3769"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;</w:t>
      </w:r>
      <w:r w:rsidRPr="006F0EB2">
        <w:rPr>
          <w:rFonts w:ascii="Times New Roman" w:eastAsia="Times New Roman" w:hAnsi="Times New Roman" w:cs="Times New Roman"/>
          <w:i/>
          <w:iCs/>
          <w:sz w:val="24"/>
          <w:szCs w:val="24"/>
        </w:rPr>
        <w:t>Stop the simulator</w:t>
      </w:r>
    </w:p>
    <w:p w14:paraId="10518D73" w14:textId="77777777" w:rsidR="00C048A5" w:rsidRPr="001B3838" w:rsidRDefault="00C048A5" w:rsidP="001B3838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23AC410E" w14:textId="77777777" w:rsidR="00C048A5" w:rsidRPr="001B3838" w:rsidRDefault="00000000" w:rsidP="001B3838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esult:</w:t>
      </w:r>
    </w:p>
    <w:p w14:paraId="22488C7B" w14:textId="7D07A8BB" w:rsidR="00C048A5" w:rsidRPr="001B3838" w:rsidRDefault="003F6276" w:rsidP="001B383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hAnsi="Times New Roman" w:cs="Times New Roman"/>
          <w:sz w:val="24"/>
          <w:szCs w:val="24"/>
        </w:rPr>
        <w:object w:dxaOrig="8640" w:dyaOrig="4605" w14:anchorId="4759EDFB">
          <v:rect id="rectole0000000000" o:spid="_x0000_i1025" style="width:439.05pt;height:230.8pt" o:ole="" o:preferrelative="t" stroked="f">
            <v:imagedata r:id="rId7" o:title=""/>
          </v:rect>
          <o:OLEObject Type="Embed" ProgID="StaticDib" ShapeID="rectole0000000000" DrawAspect="Content" ObjectID="_1738401201" r:id="rId8"/>
        </w:object>
      </w:r>
    </w:p>
    <w:p w14:paraId="54420EB8" w14:textId="030854DF" w:rsidR="00C048A5" w:rsidRPr="000D1697" w:rsidRDefault="00000000" w:rsidP="001B383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g. 1: </w:t>
      </w:r>
      <w:r w:rsidRPr="000D1697">
        <w:rPr>
          <w:rFonts w:ascii="Times New Roman" w:eastAsia="Times New Roman" w:hAnsi="Times New Roman" w:cs="Times New Roman"/>
          <w:sz w:val="24"/>
          <w:szCs w:val="24"/>
        </w:rPr>
        <w:t>CPU Simulator Window</w:t>
      </w:r>
    </w:p>
    <w:p w14:paraId="71ACAB1A" w14:textId="77777777" w:rsidR="001B3838" w:rsidRPr="001B3838" w:rsidRDefault="001B3838" w:rsidP="001B383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3B7FFD" w14:textId="5C72347F" w:rsidR="00C048A5" w:rsidRPr="001B3838" w:rsidRDefault="001B3838" w:rsidP="001B383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B3838">
        <w:rPr>
          <w:rFonts w:ascii="Times New Roman" w:hAnsi="Times New Roman" w:cs="Times New Roman"/>
          <w:sz w:val="24"/>
          <w:szCs w:val="24"/>
        </w:rPr>
        <w:object w:dxaOrig="7680" w:dyaOrig="8100" w14:anchorId="600B939E">
          <v:rect id="rectole0000000001" o:spid="_x0000_i1026" style="width:273.2pt;height:291.55pt" o:ole="" o:preferrelative="t" stroked="f">
            <v:imagedata r:id="rId9" o:title=""/>
          </v:rect>
          <o:OLEObject Type="Embed" ProgID="StaticDib" ShapeID="rectole0000000001" DrawAspect="Content" ObjectID="_1738401202" r:id="rId10"/>
        </w:object>
      </w:r>
    </w:p>
    <w:p w14:paraId="56A9C9E7" w14:textId="01235619" w:rsidR="00C048A5" w:rsidRDefault="00000000" w:rsidP="001B383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B383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g. 2: </w:t>
      </w:r>
      <w:r w:rsidRPr="000D1697">
        <w:rPr>
          <w:rFonts w:ascii="Times New Roman" w:eastAsia="Times New Roman" w:hAnsi="Times New Roman" w:cs="Times New Roman"/>
          <w:sz w:val="24"/>
          <w:szCs w:val="24"/>
        </w:rPr>
        <w:t>Data Memory Window</w:t>
      </w:r>
    </w:p>
    <w:p w14:paraId="43AA9AFB" w14:textId="77777777" w:rsidR="001B3838" w:rsidRPr="001B3838" w:rsidRDefault="001B3838" w:rsidP="001B3838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621"/>
        <w:gridCol w:w="4621"/>
      </w:tblGrid>
      <w:tr w:rsidR="001B3838" w:rsidRPr="001B3838" w14:paraId="61F139B7" w14:textId="77777777">
        <w:trPr>
          <w:trHeight w:val="1"/>
          <w:jc w:val="center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AB37736" w14:textId="77777777" w:rsidR="00C048A5" w:rsidRPr="003F6276" w:rsidRDefault="00000000" w:rsidP="003F627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62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01</w:t>
            </w:r>
          </w:p>
        </w:tc>
      </w:tr>
      <w:tr w:rsidR="001B3838" w:rsidRPr="001B3838" w14:paraId="12D0F5EE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401F48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PC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CFD0C62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13805576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775558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11FF69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OV #6, R01</w:t>
            </w:r>
          </w:p>
        </w:tc>
      </w:tr>
      <w:tr w:rsidR="001B3838" w:rsidRPr="001B3838" w14:paraId="7F74AF76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D5B3C26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01F650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B3838" w:rsidRPr="001B3838" w14:paraId="160E2038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A7C38E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D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AA0CE1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OV #6, R01</w:t>
            </w:r>
          </w:p>
        </w:tc>
      </w:tr>
      <w:tr w:rsidR="001B3838" w:rsidRPr="001B3838" w14:paraId="430B4C74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6F6C71B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1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4412A94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1F217E6C" w14:textId="77777777">
        <w:trPr>
          <w:trHeight w:val="1"/>
          <w:jc w:val="center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380CC11" w14:textId="77777777" w:rsidR="00C048A5" w:rsidRPr="003F6276" w:rsidRDefault="00000000" w:rsidP="003F627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62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02</w:t>
            </w:r>
          </w:p>
        </w:tc>
      </w:tr>
      <w:tr w:rsidR="001B3838" w:rsidRPr="001B3838" w14:paraId="5A64DBF2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FBAB55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C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BE8BB43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1B3838" w:rsidRPr="001B3838" w14:paraId="17EBF33A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56AE4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A67B734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OV #4, R02</w:t>
            </w:r>
          </w:p>
        </w:tc>
      </w:tr>
      <w:tr w:rsidR="001B3838" w:rsidRPr="001B3838" w14:paraId="0AA2D9D0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1DEA76D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5C9D2A4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45AB35C2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48ABA2F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D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9156AB2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OV #4, R02</w:t>
            </w:r>
          </w:p>
        </w:tc>
      </w:tr>
      <w:tr w:rsidR="001B3838" w:rsidRPr="001B3838" w14:paraId="15CFD27C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43A407F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1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9C92CFD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54D04D0A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0CA9A17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2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786434A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B3838" w:rsidRPr="001B3838" w14:paraId="67DED05D" w14:textId="77777777">
        <w:trPr>
          <w:trHeight w:val="1"/>
          <w:jc w:val="center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6286CB2" w14:textId="77777777" w:rsidR="00C048A5" w:rsidRPr="003F6276" w:rsidRDefault="00000000" w:rsidP="003F627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62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03</w:t>
            </w:r>
          </w:p>
        </w:tc>
      </w:tr>
      <w:tr w:rsidR="001B3838" w:rsidRPr="001B3838" w14:paraId="23F4C5A2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9EC689C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PC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D7606EF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1B3838" w:rsidRPr="001B3838" w14:paraId="19A0B36C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04EA448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4011C1F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ADD R01, R02</w:t>
            </w:r>
          </w:p>
        </w:tc>
      </w:tr>
      <w:tr w:rsidR="001B3838" w:rsidRPr="001B3838" w14:paraId="3D51149F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50FF626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062E753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1B3838" w:rsidRPr="001B3838" w14:paraId="7EBC5CF6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90FDD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D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765FD89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ADD R01, R02</w:t>
            </w:r>
          </w:p>
        </w:tc>
      </w:tr>
      <w:tr w:rsidR="001B3838" w:rsidRPr="001B3838" w14:paraId="60C43232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B4754A9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1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A87A4A6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6D5DCEB0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1C6835A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2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7A9EFB6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B3838" w:rsidRPr="001B3838" w14:paraId="21A1FD4F" w14:textId="77777777">
        <w:trPr>
          <w:trHeight w:val="1"/>
          <w:jc w:val="center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2CF3145" w14:textId="77777777" w:rsidR="00C048A5" w:rsidRPr="003F6276" w:rsidRDefault="00000000" w:rsidP="003F627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62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04</w:t>
            </w:r>
          </w:p>
        </w:tc>
      </w:tr>
      <w:tr w:rsidR="001B3838" w:rsidRPr="001B3838" w14:paraId="1889EF83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E7F7FFC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PC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C5DE0E7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1B3838" w:rsidRPr="001B3838" w14:paraId="03D352D2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EB63626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F484D89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DIV #2, R02</w:t>
            </w:r>
          </w:p>
        </w:tc>
      </w:tr>
      <w:tr w:rsidR="001B3838" w:rsidRPr="001B3838" w14:paraId="2FAB4B90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D1CF1CB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A74D8BB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1B3838" w:rsidRPr="001B3838" w14:paraId="27B3916B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97E8DA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D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70E3928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DIV #2, R02</w:t>
            </w:r>
          </w:p>
        </w:tc>
      </w:tr>
      <w:tr w:rsidR="001B3838" w:rsidRPr="001B3838" w14:paraId="0E872169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EDE8034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1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8E9059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0BF48EDE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19602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2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8BB6E6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3838" w:rsidRPr="001B3838" w14:paraId="6CB34F9F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019911F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FE12E2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1B3838" w:rsidRPr="001B3838" w14:paraId="1A81DD96" w14:textId="77777777">
        <w:trPr>
          <w:trHeight w:val="1"/>
          <w:jc w:val="center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6028A56" w14:textId="77777777" w:rsidR="00C048A5" w:rsidRPr="003F6276" w:rsidRDefault="00000000" w:rsidP="003F627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62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05</w:t>
            </w:r>
          </w:p>
        </w:tc>
      </w:tr>
      <w:tr w:rsidR="001B3838" w:rsidRPr="001B3838" w14:paraId="6957BAF5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1E7CE4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PC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3A9EF8D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1B3838" w:rsidRPr="001B3838" w14:paraId="0A7DDAA5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5AC2577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826259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STB R02, 00</w:t>
            </w:r>
          </w:p>
        </w:tc>
      </w:tr>
      <w:tr w:rsidR="001B3838" w:rsidRPr="001B3838" w14:paraId="5419FCB3" w14:textId="77777777">
        <w:trPr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939A0EB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2DF1AF5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B3838" w:rsidRPr="001B3838" w14:paraId="367E5931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40034C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D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6F4557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3838" w:rsidRPr="001B3838" w14:paraId="323F42AD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8308CC9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1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995C8A5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0D62792A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FEDAD6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2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2332D9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3838" w:rsidRPr="001B3838" w14:paraId="1EEF6CFD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5CEFAE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07D388E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1B3838" w:rsidRPr="001B3838" w14:paraId="242AB29C" w14:textId="77777777">
        <w:trPr>
          <w:trHeight w:val="1"/>
          <w:jc w:val="center"/>
        </w:trPr>
        <w:tc>
          <w:tcPr>
            <w:tcW w:w="9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34F1BC" w14:textId="77777777" w:rsidR="00C048A5" w:rsidRPr="003F6276" w:rsidRDefault="00000000" w:rsidP="003F627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627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ep 06</w:t>
            </w:r>
          </w:p>
        </w:tc>
      </w:tr>
      <w:tr w:rsidR="001B3838" w:rsidRPr="001B3838" w14:paraId="21020873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512C113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PC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B85A47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1B3838" w:rsidRPr="001B3838" w14:paraId="0EC2178A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60ADA4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963A51D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HLT</w:t>
            </w:r>
          </w:p>
        </w:tc>
      </w:tr>
      <w:tr w:rsidR="001B3838" w:rsidRPr="001B3838" w14:paraId="6AA16C70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70DBFFB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8AD885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1B3838" w:rsidRPr="001B3838" w14:paraId="2024B800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DC9E3EC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MDR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539A967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HLT</w:t>
            </w:r>
          </w:p>
        </w:tc>
      </w:tr>
      <w:tr w:rsidR="001B3838" w:rsidRPr="001B3838" w14:paraId="042EED41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BB39AD6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1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447DE7A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B3838" w:rsidRPr="001B3838" w14:paraId="1A5E148E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7507EB4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R02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61979B0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3838" w:rsidRPr="001B3838" w14:paraId="4E3EF685" w14:textId="77777777">
        <w:trPr>
          <w:trHeight w:val="1"/>
          <w:jc w:val="center"/>
        </w:trPr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647473B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4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7846C64" w14:textId="77777777" w:rsidR="00C048A5" w:rsidRPr="001B3838" w:rsidRDefault="00000000" w:rsidP="001B383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B3838">
              <w:rPr>
                <w:rFonts w:ascii="Times New Roman" w:eastAsia="Times New Roman" w:hAnsi="Times New Roman" w:cs="Times New Roman"/>
                <w:sz w:val="24"/>
                <w:szCs w:val="24"/>
              </w:rPr>
              <w:t>05</w:t>
            </w:r>
          </w:p>
        </w:tc>
      </w:tr>
    </w:tbl>
    <w:p w14:paraId="60841D03" w14:textId="77777777" w:rsidR="00C048A5" w:rsidRPr="001B3838" w:rsidRDefault="00C048A5" w:rsidP="001B3838">
      <w:pPr>
        <w:spacing w:after="0"/>
        <w:rPr>
          <w:rFonts w:ascii="Times New Roman" w:eastAsia="Times New Roman" w:hAnsi="Times New Roman" w:cs="Times New Roman"/>
        </w:rPr>
      </w:pPr>
    </w:p>
    <w:sectPr w:rsidR="00C048A5" w:rsidRPr="001B3838" w:rsidSect="00CE5C15">
      <w:headerReference w:type="default" r:id="rId11"/>
      <w:footerReference w:type="default" r:id="rId12"/>
      <w:pgSz w:w="11906" w:h="16838" w:code="9"/>
      <w:pgMar w:top="1440" w:right="1440" w:bottom="1440" w:left="1440" w:header="708" w:footer="708" w:gutter="0"/>
      <w:pgNumType w:start="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E30C3" w14:textId="77777777" w:rsidR="007A4EC7" w:rsidRDefault="007A4EC7" w:rsidP="00FD268B">
      <w:pPr>
        <w:spacing w:after="0" w:line="240" w:lineRule="auto"/>
      </w:pPr>
      <w:r>
        <w:separator/>
      </w:r>
    </w:p>
  </w:endnote>
  <w:endnote w:type="continuationSeparator" w:id="0">
    <w:p w14:paraId="542954BD" w14:textId="77777777" w:rsidR="007A4EC7" w:rsidRDefault="007A4EC7" w:rsidP="00FD26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5A794" w14:textId="77777777" w:rsidR="00DF350E" w:rsidRDefault="00DF350E" w:rsidP="00DF350E">
    <w:pPr>
      <w:pStyle w:val="Footer"/>
      <w:jc w:val="center"/>
    </w:pPr>
    <w:r>
      <w:t>CS435P – Computer Organization &amp; Architecture Lab</w:t>
    </w:r>
  </w:p>
  <w:p w14:paraId="611A9C0D" w14:textId="77777777" w:rsidR="00DF350E" w:rsidRDefault="00DF350E" w:rsidP="00DF350E">
    <w:pPr>
      <w:pStyle w:val="Footer"/>
      <w:jc w:val="center"/>
    </w:pPr>
    <w:r>
      <w:t>Department of Computer Science &amp; Engineering (AI/ML)</w:t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1ABF7B" w14:textId="02BF422D" w:rsidR="00FD268B" w:rsidRDefault="00DF350E" w:rsidP="00DF35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36F99" w14:textId="77777777" w:rsidR="007A4EC7" w:rsidRDefault="007A4EC7" w:rsidP="00FD268B">
      <w:pPr>
        <w:spacing w:after="0" w:line="240" w:lineRule="auto"/>
      </w:pPr>
      <w:r>
        <w:separator/>
      </w:r>
    </w:p>
  </w:footnote>
  <w:footnote w:type="continuationSeparator" w:id="0">
    <w:p w14:paraId="484FFDD3" w14:textId="77777777" w:rsidR="007A4EC7" w:rsidRDefault="007A4EC7" w:rsidP="00FD26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F69EA" w14:textId="0053A05A" w:rsidR="00FD268B" w:rsidRPr="00FD268B" w:rsidRDefault="00FD268B" w:rsidP="00FD268B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16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sTA2NLAwNTA1NTZX0lEKTi0uzszPAykwrAUAcHKTuSwAAAA="/>
  </w:docVars>
  <w:rsids>
    <w:rsidRoot w:val="00C048A5"/>
    <w:rsid w:val="000C45E4"/>
    <w:rsid w:val="000D1697"/>
    <w:rsid w:val="001A15B6"/>
    <w:rsid w:val="001B3838"/>
    <w:rsid w:val="003F6276"/>
    <w:rsid w:val="00592E52"/>
    <w:rsid w:val="006F0EB2"/>
    <w:rsid w:val="007A4EC7"/>
    <w:rsid w:val="00912796"/>
    <w:rsid w:val="00930707"/>
    <w:rsid w:val="00B03769"/>
    <w:rsid w:val="00BD3884"/>
    <w:rsid w:val="00C048A5"/>
    <w:rsid w:val="00CE5C15"/>
    <w:rsid w:val="00DA6BFC"/>
    <w:rsid w:val="00DF350E"/>
    <w:rsid w:val="00FC6AE3"/>
    <w:rsid w:val="00FD2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EAD45"/>
  <w15:docId w15:val="{D1A98688-5337-4C43-9658-1D0A81898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26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68B"/>
  </w:style>
  <w:style w:type="paragraph" w:styleId="Footer">
    <w:name w:val="footer"/>
    <w:basedOn w:val="Normal"/>
    <w:link w:val="FooterChar"/>
    <w:uiPriority w:val="99"/>
    <w:unhideWhenUsed/>
    <w:rsid w:val="00FD26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68B"/>
  </w:style>
  <w:style w:type="paragraph" w:customStyle="1" w:styleId="Standard">
    <w:name w:val="Standard"/>
    <w:rsid w:val="00DF350E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F"/>
      <w:color w:val="00000A"/>
      <w:kern w:val="3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3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7D2810-5DAE-47C2-B07A-513588AE8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162014 ASHVATH SURESH BABU PIRIYA</cp:lastModifiedBy>
  <cp:revision>14</cp:revision>
  <cp:lastPrinted>2023-02-20T06:55:00Z</cp:lastPrinted>
  <dcterms:created xsi:type="dcterms:W3CDTF">2023-01-16T06:45:00Z</dcterms:created>
  <dcterms:modified xsi:type="dcterms:W3CDTF">2023-02-2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5eb01363665c73b7e759063768c2518edfc868a768d41820f6bf1e727b3e13</vt:lpwstr>
  </property>
</Properties>
</file>